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5E0EA" w14:textId="67382525" w:rsidR="00916169" w:rsidRPr="00A50DA6" w:rsidRDefault="00E470C7" w:rsidP="00A50DA6">
      <w:pPr>
        <w:jc w:val="center"/>
        <w:rPr>
          <w:sz w:val="32"/>
        </w:rPr>
      </w:pPr>
      <w:r w:rsidRPr="00A50DA6">
        <w:rPr>
          <w:sz w:val="32"/>
        </w:rPr>
        <w:t>Иван Грозный (</w:t>
      </w:r>
      <w:r w:rsidRPr="00A50DA6">
        <w:rPr>
          <w:sz w:val="32"/>
          <w:lang w:val="en-US"/>
        </w:rPr>
        <w:t>IV</w:t>
      </w:r>
      <w:r w:rsidRPr="00A50DA6">
        <w:rPr>
          <w:sz w:val="32"/>
        </w:rPr>
        <w:t>, Васильевич)</w:t>
      </w:r>
    </w:p>
    <w:p w14:paraId="6FF5E962" w14:textId="6B9A0645" w:rsidR="00E470C7" w:rsidRDefault="00E470C7">
      <w:pPr>
        <w:rPr>
          <w:lang w:val="en-US"/>
        </w:rPr>
      </w:pPr>
      <w:r>
        <w:t>Правле</w:t>
      </w:r>
      <w:r w:rsidR="00A50DA6">
        <w:t>н</w:t>
      </w:r>
      <w:r>
        <w:t>и</w:t>
      </w:r>
      <w:r w:rsidR="00A50DA6">
        <w:t>е</w:t>
      </w:r>
      <w:r>
        <w:t>: 1533</w:t>
      </w:r>
      <w:r w:rsidR="00A50DA6">
        <w:t>-1604</w:t>
      </w:r>
    </w:p>
    <w:p w14:paraId="0EEF7B62" w14:textId="56F7D79C" w:rsidR="008D5841" w:rsidRDefault="008D5841">
      <w:r w:rsidRPr="008D5841">
        <w:t xml:space="preserve">1547 </w:t>
      </w:r>
      <w:r>
        <w:t>г. – первый русский царь Иван Грозный.</w:t>
      </w:r>
    </w:p>
    <w:p w14:paraId="7D176E4F" w14:textId="77777777" w:rsidR="006E2F9A" w:rsidRDefault="006E2F9A"/>
    <w:p w14:paraId="0A0B5979" w14:textId="1AAA3153" w:rsidR="006E2F9A" w:rsidRPr="006E2F9A" w:rsidRDefault="006E2F9A" w:rsidP="006E2F9A">
      <w:pPr>
        <w:jc w:val="center"/>
        <w:rPr>
          <w:sz w:val="28"/>
          <w:lang w:val="en-US"/>
        </w:rPr>
      </w:pPr>
      <w:r w:rsidRPr="006E2F9A">
        <w:rPr>
          <w:sz w:val="28"/>
        </w:rPr>
        <w:t xml:space="preserve">Реформы Ивана </w:t>
      </w:r>
      <w:r w:rsidRPr="006E2F9A">
        <w:rPr>
          <w:sz w:val="28"/>
          <w:lang w:val="en-US"/>
        </w:rPr>
        <w:t>IV</w:t>
      </w:r>
    </w:p>
    <w:p w14:paraId="0E330948" w14:textId="21170A18" w:rsidR="006E2F9A" w:rsidRDefault="006E2F9A">
      <w:r>
        <w:t>Челобитная Ивана Пересвета</w:t>
      </w:r>
      <w:r w:rsidR="00F2304D">
        <w:t xml:space="preserve">. Самое важное в этом документе </w:t>
      </w:r>
    </w:p>
    <w:p w14:paraId="0BEAEC53" w14:textId="18319373" w:rsidR="00F2304D" w:rsidRPr="00F2304D" w:rsidRDefault="00F2304D" w:rsidP="00F2304D">
      <w:pPr>
        <w:pStyle w:val="a3"/>
        <w:numPr>
          <w:ilvl w:val="0"/>
          <w:numId w:val="1"/>
        </w:numPr>
      </w:pPr>
      <w:r>
        <w:t>Избранная рада</w:t>
      </w:r>
    </w:p>
    <w:p w14:paraId="40F255E1" w14:textId="17453568" w:rsidR="00F2304D" w:rsidRDefault="00F2304D" w:rsidP="00F2304D">
      <w:r>
        <w:t>Курбский, Адашев, Сильвестр</w:t>
      </w:r>
    </w:p>
    <w:p w14:paraId="551EA468" w14:textId="7E3C8C93" w:rsidR="00F2304D" w:rsidRDefault="00F2304D" w:rsidP="00F2304D">
      <w:r>
        <w:t>Реформа Земский собор – это сословный выбранный законно-совещательный орган.</w:t>
      </w:r>
    </w:p>
    <w:p w14:paraId="73E9DA29" w14:textId="0754D694" w:rsidR="00F2304D" w:rsidRDefault="00F2304D" w:rsidP="00F2304D">
      <w:pPr>
        <w:pStyle w:val="a3"/>
        <w:numPr>
          <w:ilvl w:val="0"/>
          <w:numId w:val="1"/>
        </w:numPr>
      </w:pPr>
      <w:r>
        <w:t>А</w:t>
      </w:r>
    </w:p>
    <w:p w14:paraId="75501D23" w14:textId="50D1AF7E" w:rsidR="00F2304D" w:rsidRDefault="00F2304D" w:rsidP="00F2304D">
      <w:pPr>
        <w:pStyle w:val="a3"/>
        <w:numPr>
          <w:ilvl w:val="0"/>
          <w:numId w:val="1"/>
        </w:numPr>
      </w:pPr>
      <w:r>
        <w:t>Ограничение закона местничества на период военных действий</w:t>
      </w:r>
    </w:p>
    <w:p w14:paraId="1746640B" w14:textId="0F1D26B2" w:rsidR="00F2304D" w:rsidRDefault="00F2304D" w:rsidP="00F2304D">
      <w:pPr>
        <w:pStyle w:val="a3"/>
        <w:numPr>
          <w:ilvl w:val="0"/>
          <w:numId w:val="1"/>
        </w:numPr>
      </w:pPr>
      <w:r>
        <w:t>Ликвидация кормлений</w:t>
      </w:r>
    </w:p>
    <w:p w14:paraId="6C622D8A" w14:textId="2E6C1954" w:rsidR="00F2304D" w:rsidRDefault="00F2304D" w:rsidP="00F2304D">
      <w:pPr>
        <w:pStyle w:val="a3"/>
        <w:numPr>
          <w:ilvl w:val="0"/>
          <w:numId w:val="1"/>
        </w:numPr>
      </w:pPr>
      <w:r>
        <w:t>Приказы. Во главе – боярин, ему подчинялись песцы. Впервые появляется письменное делопроизводство.</w:t>
      </w:r>
    </w:p>
    <w:p w14:paraId="04146C2F" w14:textId="7F38CA3B" w:rsidR="00F2304D" w:rsidRDefault="00F2304D" w:rsidP="00F2304D"/>
    <w:p w14:paraId="40B33CC8" w14:textId="2A751256" w:rsidR="00F2304D" w:rsidRDefault="00F2304D" w:rsidP="00F2304D">
      <w:r>
        <w:t>Левонская война</w:t>
      </w:r>
    </w:p>
    <w:p w14:paraId="20655F88" w14:textId="670EAE37" w:rsidR="00F2304D" w:rsidRDefault="005C333B" w:rsidP="005C333B">
      <w:pPr>
        <w:spacing w:line="360" w:lineRule="auto"/>
      </w:pPr>
      <w:r>
        <w:t>Война с Левонским орденом - 1558-1583.</w:t>
      </w:r>
    </w:p>
    <w:p w14:paraId="393E69FE" w14:textId="684D37A5" w:rsidR="005C333B" w:rsidRDefault="005C333B" w:rsidP="005C333B">
      <w:pPr>
        <w:spacing w:line="360" w:lineRule="auto"/>
      </w:pPr>
    </w:p>
    <w:p w14:paraId="755C9CF0" w14:textId="05A458EF" w:rsidR="005C333B" w:rsidRPr="005C333B" w:rsidRDefault="005C333B" w:rsidP="005C333B">
      <w:pPr>
        <w:spacing w:line="360" w:lineRule="auto"/>
        <w:jc w:val="center"/>
        <w:rPr>
          <w:sz w:val="28"/>
        </w:rPr>
      </w:pPr>
      <w:r w:rsidRPr="005C333B">
        <w:rPr>
          <w:sz w:val="28"/>
        </w:rPr>
        <w:t>Опричнина</w:t>
      </w:r>
    </w:p>
    <w:p w14:paraId="0CF48CB7" w14:textId="1049C1D7" w:rsidR="005C333B" w:rsidRDefault="005C333B" w:rsidP="005C333B">
      <w:pPr>
        <w:spacing w:line="360" w:lineRule="auto"/>
      </w:pPr>
      <w:r>
        <w:t>Это террор Ивана Гроз</w:t>
      </w:r>
      <w:bookmarkStart w:id="0" w:name="_GoBack"/>
      <w:bookmarkEnd w:id="0"/>
      <w:r>
        <w:t>ного.</w:t>
      </w:r>
    </w:p>
    <w:p w14:paraId="789E05E1" w14:textId="76541C56" w:rsidR="005C333B" w:rsidRDefault="005C333B" w:rsidP="005C333B">
      <w:pPr>
        <w:spacing w:line="360" w:lineRule="auto"/>
      </w:pPr>
      <w:r>
        <w:t>В конце 1564 г. царь с семьей уезжает из Москвы.</w:t>
      </w:r>
    </w:p>
    <w:p w14:paraId="13D004A8" w14:textId="4719A8EE" w:rsidR="005C333B" w:rsidRDefault="005C333B" w:rsidP="005C333B">
      <w:pPr>
        <w:spacing w:line="360" w:lineRule="auto"/>
        <w:rPr>
          <w:lang w:val="en-US"/>
        </w:rPr>
      </w:pPr>
      <w:r>
        <w:t>Александровская слобода – новая резиденция царя.</w:t>
      </w:r>
    </w:p>
    <w:p w14:paraId="3E7288C7" w14:textId="0E5DD15D" w:rsidR="005C333B" w:rsidRDefault="005C333B" w:rsidP="005C333B">
      <w:pPr>
        <w:spacing w:line="360" w:lineRule="auto"/>
        <w:rPr>
          <w:lang w:val="en-US"/>
        </w:rPr>
      </w:pPr>
      <w:proofErr w:type="spellStart"/>
      <w:r>
        <w:t>Малюта</w:t>
      </w:r>
      <w:proofErr w:type="spellEnd"/>
      <w:r>
        <w:t xml:space="preserve"> Скуратов, Князь Вяземский, Борис Годунов</w:t>
      </w:r>
    </w:p>
    <w:p w14:paraId="4035A1A5" w14:textId="1FA5C1A6" w:rsidR="005C333B" w:rsidRPr="00A570C9" w:rsidRDefault="005C333B" w:rsidP="005C333B">
      <w:pPr>
        <w:spacing w:line="360" w:lineRule="auto"/>
      </w:pPr>
      <w:r>
        <w:t>Митрополит Филипп – первый конфликт светской духовной власти.</w:t>
      </w:r>
    </w:p>
    <w:sectPr w:rsidR="005C333B" w:rsidRPr="00A570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BB28B2"/>
    <w:multiLevelType w:val="hybridMultilevel"/>
    <w:tmpl w:val="A4A490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TcyNDExNjEyMTJQ0lEKTi0uzszPAykwrAUAEVnRgywAAAA="/>
  </w:docVars>
  <w:rsids>
    <w:rsidRoot w:val="00020FAB"/>
    <w:rsid w:val="00020FAB"/>
    <w:rsid w:val="005C333B"/>
    <w:rsid w:val="006E2F9A"/>
    <w:rsid w:val="008D5841"/>
    <w:rsid w:val="00916169"/>
    <w:rsid w:val="00A50DA6"/>
    <w:rsid w:val="00A570C9"/>
    <w:rsid w:val="00E470C7"/>
    <w:rsid w:val="00F2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6482B4"/>
  <w15:chartTrackingRefBased/>
  <w15:docId w15:val="{5540F7BE-DDC2-4A02-9F44-7920C9035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3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2-25T08:33:00Z</dcterms:created>
  <dcterms:modified xsi:type="dcterms:W3CDTF">2019-02-25T09:42:00Z</dcterms:modified>
</cp:coreProperties>
</file>